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Definite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3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, using the power rule and the chain rule (or an appropriate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</m:sub>
          <m:sup>
            <m:r>
              <m:t>2</m:t>
            </m:r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Definite integration</dc:title>
  <dc:creator>Donald Campbell</dc:creator>
  <cp:keywords/>
  <dcterms:created xsi:type="dcterms:W3CDTF">2025-05-01T14:56:27Z</dcterms:created>
  <dcterms:modified xsi:type="dcterms:W3CDTF">2025-05-01T14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